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ADBF" w14:textId="77777777" w:rsidR="00C824C7" w:rsidRDefault="00C824C7" w:rsidP="00C824C7">
      <w:pPr>
        <w:pStyle w:val="2"/>
        <w:spacing w:line="360" w:lineRule="auto"/>
        <w:jc w:val="both"/>
      </w:pPr>
      <w:r w:rsidRPr="00C10130">
        <w:rPr>
          <w:sz w:val="32"/>
          <w:szCs w:val="32"/>
        </w:rPr>
        <w:t>Input</w:t>
      </w:r>
    </w:p>
    <w:p w14:paraId="544B2EC9" w14:textId="77777777" w:rsidR="00C824C7" w:rsidRPr="00A27378" w:rsidRDefault="00C824C7" w:rsidP="00C824C7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634EA9E9" w14:textId="154DD047" w:rsidR="00C824C7" w:rsidRPr="003E1D56" w:rsidRDefault="00C824C7" w:rsidP="00C824C7">
      <w:pPr>
        <w:numPr>
          <w:ilvl w:val="1"/>
          <w:numId w:val="2"/>
        </w:numPr>
        <w:contextualSpacing/>
      </w:pPr>
      <w:r w:rsidRPr="0057381E">
        <w:rPr>
          <w:b/>
          <w:noProof/>
        </w:rPr>
        <w:t>"</w:t>
      </w:r>
      <w:r w:rsidRPr="002343E0">
        <w:rPr>
          <w:rFonts w:ascii="Consolas" w:hAnsi="Consolas"/>
          <w:b/>
        </w:rPr>
        <w:t>Start!</w:t>
      </w:r>
      <w:r w:rsidRPr="0057381E">
        <w:rPr>
          <w:b/>
          <w:noProof/>
        </w:rPr>
        <w:t>"</w:t>
      </w:r>
    </w:p>
    <w:p w14:paraId="5BD94821" w14:textId="3B3188A7" w:rsidR="00C824C7" w:rsidRPr="00C824C7" w:rsidRDefault="00C824C7" w:rsidP="00C824C7">
      <w:pPr>
        <w:numPr>
          <w:ilvl w:val="1"/>
          <w:numId w:val="2"/>
        </w:numPr>
        <w:contextualSpacing/>
      </w:pPr>
      <w:r w:rsidRPr="0057381E">
        <w:rPr>
          <w:rFonts w:ascii="Consolas" w:hAnsi="Consolas"/>
          <w:b/>
          <w:noProof/>
        </w:rPr>
        <w:t>"</w:t>
      </w:r>
      <w:r w:rsidRPr="0004188A">
        <w:rPr>
          <w:rFonts w:ascii="Consolas" w:hAnsi="Consolas"/>
          <w:b/>
        </w:rPr>
        <w:t>Add</w:t>
      </w:r>
      <w:r>
        <w:rPr>
          <w:rFonts w:ascii="Consolas" w:hAnsi="Consolas"/>
          <w:b/>
        </w:rPr>
        <w:t>;</w:t>
      </w:r>
      <w:r>
        <w:t xml:space="preserve"> </w:t>
      </w:r>
      <w:r w:rsidRPr="00703263">
        <w:rPr>
          <w:rFonts w:ascii="Consolas" w:hAnsi="Consolas"/>
          <w:b/>
        </w:rPr>
        <w:t>{bandName}; {membe</w:t>
      </w:r>
      <w:r>
        <w:rPr>
          <w:rFonts w:ascii="Consolas" w:hAnsi="Consolas"/>
          <w:b/>
        </w:rPr>
        <w:t>r 1}, {member 2}</w:t>
      </w:r>
      <w:r w:rsidR="00C10130">
        <w:rPr>
          <w:rFonts w:ascii="Consolas" w:hAnsi="Consolas"/>
          <w:b/>
        </w:rPr>
        <w:t>, …</w:t>
      </w:r>
      <w:r>
        <w:rPr>
          <w:rFonts w:ascii="Consolas" w:hAnsi="Consolas"/>
          <w:b/>
        </w:rPr>
        <w:t>{member N}</w:t>
      </w:r>
      <w:r w:rsidRPr="0057381E">
        <w:rPr>
          <w:rFonts w:ascii="Consolas" w:hAnsi="Consolas"/>
          <w:b/>
          <w:noProof/>
        </w:rPr>
        <w:t>"</w:t>
      </w:r>
    </w:p>
    <w:p w14:paraId="4B266295" w14:textId="65842630" w:rsidR="00C824C7" w:rsidRDefault="00C824C7" w:rsidP="00C824C7">
      <w:pPr>
        <w:numPr>
          <w:ilvl w:val="1"/>
          <w:numId w:val="2"/>
        </w:numPr>
        <w:contextualSpacing/>
      </w:pPr>
      <w:r>
        <w:rPr>
          <w:rFonts w:ascii="Consolas" w:hAnsi="Consolas"/>
          <w:b/>
          <w:noProof/>
        </w:rPr>
        <w:t>"</w:t>
      </w:r>
      <w:r w:rsidRPr="006D04D2">
        <w:rPr>
          <w:rFonts w:ascii="Consolas" w:hAnsi="Consolas"/>
          <w:b/>
        </w:rPr>
        <w:t>Play; {bandName}; {time}</w:t>
      </w:r>
      <w:r>
        <w:rPr>
          <w:rFonts w:ascii="Consolas" w:hAnsi="Consolas"/>
          <w:b/>
          <w:noProof/>
        </w:rPr>
        <w:t>"</w:t>
      </w:r>
    </w:p>
    <w:p w14:paraId="39B0F6D3" w14:textId="77777777" w:rsidR="00C824C7" w:rsidRPr="00A27378" w:rsidRDefault="00C824C7" w:rsidP="00C824C7">
      <w:pPr>
        <w:pStyle w:val="2"/>
        <w:spacing w:line="360" w:lineRule="auto"/>
        <w:jc w:val="both"/>
      </w:pPr>
      <w:r w:rsidRPr="00C10130">
        <w:rPr>
          <w:sz w:val="32"/>
          <w:szCs w:val="32"/>
        </w:rPr>
        <w:t>Output</w:t>
      </w:r>
    </w:p>
    <w:p w14:paraId="54F9D883" w14:textId="77777777" w:rsidR="00C824C7" w:rsidRPr="002447D1" w:rsidRDefault="00C824C7" w:rsidP="00C824C7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207AB056" w14:textId="68CB556D" w:rsidR="00C824C7" w:rsidRDefault="00C824C7" w:rsidP="00C824C7">
      <w:pPr>
        <w:pStyle w:val="a9"/>
        <w:numPr>
          <w:ilvl w:val="1"/>
          <w:numId w:val="1"/>
        </w:numPr>
        <w:rPr>
          <w:rFonts w:ascii="Consolas" w:hAnsi="Consolas" w:cs="Consolas"/>
          <w:b/>
          <w:color w:val="000000" w:themeColor="text1"/>
          <w:szCs w:val="19"/>
        </w:rPr>
      </w:pPr>
      <w:r>
        <w:rPr>
          <w:rFonts w:ascii="Consolas" w:hAnsi="Consolas" w:cs="Consolas"/>
          <w:b/>
          <w:color w:val="000000" w:themeColor="text1"/>
          <w:szCs w:val="19"/>
        </w:rPr>
        <w:t>"Total time: {totalTime}</w:t>
      </w:r>
    </w:p>
    <w:p w14:paraId="1DCB9628" w14:textId="518EC9CE" w:rsidR="00C824C7" w:rsidRDefault="00C824C7" w:rsidP="00C824C7">
      <w:pPr>
        <w:pStyle w:val="a9"/>
        <w:ind w:left="1080" w:firstLine="360"/>
        <w:rPr>
          <w:rFonts w:ascii="Consolas" w:hAnsi="Consolas" w:cs="Consolas"/>
          <w:b/>
          <w:color w:val="000000" w:themeColor="text1"/>
          <w:szCs w:val="19"/>
        </w:rPr>
      </w:pPr>
      <w:r w:rsidRPr="00572B19">
        <w:rPr>
          <w:rFonts w:ascii="Consolas" w:hAnsi="Consolas" w:cs="Consolas"/>
          <w:b/>
          <w:color w:val="000000" w:themeColor="text1"/>
          <w:szCs w:val="19"/>
        </w:rPr>
        <w:t>{</w:t>
      </w:r>
      <w:r>
        <w:rPr>
          <w:rFonts w:ascii="Consolas" w:hAnsi="Consolas" w:cs="Consolas"/>
          <w:b/>
          <w:color w:val="000000" w:themeColor="text1"/>
          <w:szCs w:val="19"/>
        </w:rPr>
        <w:t>firstB</w:t>
      </w:r>
      <w:r w:rsidRPr="00572B19">
        <w:rPr>
          <w:rFonts w:ascii="Consolas" w:hAnsi="Consolas" w:cs="Consolas"/>
          <w:b/>
          <w:color w:val="000000" w:themeColor="text1"/>
          <w:szCs w:val="19"/>
        </w:rPr>
        <w:t>andName} -&gt; {</w:t>
      </w:r>
      <w:r>
        <w:rPr>
          <w:rFonts w:ascii="Consolas" w:hAnsi="Consolas" w:cs="Consolas"/>
          <w:b/>
          <w:color w:val="000000" w:themeColor="text1"/>
          <w:szCs w:val="19"/>
        </w:rPr>
        <w:t>firstB</w:t>
      </w:r>
      <w:r w:rsidRPr="00572B19">
        <w:rPr>
          <w:rFonts w:ascii="Consolas" w:hAnsi="Consolas" w:cs="Consolas"/>
          <w:b/>
          <w:color w:val="000000" w:themeColor="text1"/>
          <w:szCs w:val="19"/>
        </w:rPr>
        <w:t>andTime}</w:t>
      </w:r>
    </w:p>
    <w:p w14:paraId="264C37E0" w14:textId="371F9473" w:rsidR="00C824C7" w:rsidRDefault="00C824C7" w:rsidP="00C824C7">
      <w:pPr>
        <w:pStyle w:val="a9"/>
        <w:ind w:left="1080" w:firstLine="360"/>
        <w:rPr>
          <w:rFonts w:ascii="Consolas" w:hAnsi="Consolas" w:cs="Consolas"/>
          <w:b/>
          <w:color w:val="000000" w:themeColor="text1"/>
          <w:szCs w:val="19"/>
        </w:rPr>
      </w:pPr>
      <w:r w:rsidRPr="00572B19">
        <w:rPr>
          <w:rFonts w:ascii="Consolas" w:hAnsi="Consolas" w:cs="Consolas"/>
          <w:b/>
          <w:color w:val="000000" w:themeColor="text1"/>
          <w:szCs w:val="19"/>
        </w:rPr>
        <w:t>{</w:t>
      </w:r>
      <w:r>
        <w:rPr>
          <w:rFonts w:ascii="Consolas" w:hAnsi="Consolas" w:cs="Consolas"/>
          <w:b/>
          <w:color w:val="000000" w:themeColor="text1"/>
          <w:szCs w:val="19"/>
        </w:rPr>
        <w:t>secondB</w:t>
      </w:r>
      <w:r w:rsidRPr="00572B19">
        <w:rPr>
          <w:rFonts w:ascii="Consolas" w:hAnsi="Consolas" w:cs="Consolas"/>
          <w:b/>
          <w:color w:val="000000" w:themeColor="text1"/>
          <w:szCs w:val="19"/>
        </w:rPr>
        <w:t>andName} -&gt; {</w:t>
      </w:r>
      <w:r>
        <w:rPr>
          <w:rFonts w:ascii="Consolas" w:hAnsi="Consolas" w:cs="Consolas"/>
          <w:b/>
          <w:color w:val="000000" w:themeColor="text1"/>
          <w:szCs w:val="19"/>
        </w:rPr>
        <w:t>secondB</w:t>
      </w:r>
      <w:r w:rsidRPr="00572B19">
        <w:rPr>
          <w:rFonts w:ascii="Consolas" w:hAnsi="Consolas" w:cs="Consolas"/>
          <w:b/>
          <w:color w:val="000000" w:themeColor="text1"/>
          <w:szCs w:val="19"/>
        </w:rPr>
        <w:t>andTime}</w:t>
      </w:r>
    </w:p>
    <w:p w14:paraId="550860D1" w14:textId="3FAFC90C" w:rsidR="00C824C7" w:rsidRDefault="00C10130" w:rsidP="00C824C7">
      <w:pPr>
        <w:pStyle w:val="a9"/>
        <w:ind w:left="1080" w:firstLine="360"/>
        <w:rPr>
          <w:rFonts w:ascii="Consolas" w:hAnsi="Consolas" w:cs="Consolas"/>
          <w:b/>
          <w:color w:val="000000" w:themeColor="text1"/>
          <w:szCs w:val="19"/>
        </w:rPr>
      </w:pPr>
      <w:r>
        <w:rPr>
          <w:rFonts w:ascii="Consolas" w:hAnsi="Consolas" w:cs="Consolas"/>
          <w:b/>
          <w:color w:val="000000" w:themeColor="text1"/>
          <w:szCs w:val="19"/>
        </w:rPr>
        <w:t>…</w:t>
      </w:r>
    </w:p>
    <w:p w14:paraId="3D7726F7" w14:textId="6DE0CF5B" w:rsidR="00C824C7" w:rsidRDefault="00C824C7" w:rsidP="00C824C7">
      <w:pPr>
        <w:pStyle w:val="a9"/>
        <w:ind w:left="1080" w:firstLine="360"/>
        <w:rPr>
          <w:rFonts w:ascii="Consolas" w:hAnsi="Consolas" w:cs="Consolas"/>
          <w:b/>
          <w:color w:val="000000" w:themeColor="text1"/>
          <w:szCs w:val="19"/>
        </w:rPr>
      </w:pPr>
      <w:r w:rsidRPr="00572B19">
        <w:rPr>
          <w:rFonts w:ascii="Consolas" w:hAnsi="Consolas" w:cs="Consolas"/>
          <w:b/>
          <w:color w:val="000000" w:themeColor="text1"/>
          <w:szCs w:val="19"/>
        </w:rPr>
        <w:t>{</w:t>
      </w:r>
      <w:r>
        <w:rPr>
          <w:rFonts w:ascii="Consolas" w:hAnsi="Consolas" w:cs="Consolas"/>
          <w:b/>
          <w:color w:val="000000" w:themeColor="text1"/>
          <w:szCs w:val="19"/>
        </w:rPr>
        <w:t>NBandName} -&gt; {NB</w:t>
      </w:r>
      <w:r w:rsidRPr="00572B19">
        <w:rPr>
          <w:rFonts w:ascii="Consolas" w:hAnsi="Consolas" w:cs="Consolas"/>
          <w:b/>
          <w:color w:val="000000" w:themeColor="text1"/>
          <w:szCs w:val="19"/>
        </w:rPr>
        <w:t>andTime}</w:t>
      </w:r>
      <w:r>
        <w:rPr>
          <w:rFonts w:ascii="Consolas" w:hAnsi="Consolas" w:cs="Consolas"/>
          <w:b/>
          <w:color w:val="000000" w:themeColor="text1"/>
          <w:szCs w:val="19"/>
        </w:rPr>
        <w:t>"</w:t>
      </w:r>
    </w:p>
    <w:p w14:paraId="4890F4EF" w14:textId="647FC8FF" w:rsidR="00C824C7" w:rsidRPr="00C824C7" w:rsidRDefault="00C824C7" w:rsidP="00C824C7">
      <w:pPr>
        <w:pStyle w:val="a9"/>
        <w:numPr>
          <w:ilvl w:val="0"/>
          <w:numId w:val="3"/>
        </w:numPr>
        <w:rPr>
          <w:rFonts w:ascii="Consolas" w:hAnsi="Consolas" w:cs="Consolas"/>
          <w:b/>
          <w:color w:val="000000" w:themeColor="text1"/>
          <w:szCs w:val="19"/>
        </w:rPr>
      </w:pPr>
      <w:r w:rsidRPr="00C824C7">
        <w:rPr>
          <w:rFonts w:ascii="Consolas" w:hAnsi="Consolas" w:cs="Consolas"/>
          <w:b/>
          <w:color w:val="000000" w:themeColor="text1"/>
          <w:szCs w:val="19"/>
        </w:rPr>
        <w:t>"{bandName}</w:t>
      </w:r>
    </w:p>
    <w:p w14:paraId="7C11527B" w14:textId="07C3416B" w:rsidR="00C824C7" w:rsidRPr="00C824C7" w:rsidRDefault="00C824C7" w:rsidP="00C824C7">
      <w:pPr>
        <w:pStyle w:val="a9"/>
        <w:ind w:left="1440"/>
        <w:rPr>
          <w:rFonts w:ascii="Consolas" w:hAnsi="Consolas" w:cs="Consolas"/>
          <w:b/>
          <w:color w:val="000000" w:themeColor="text1"/>
          <w:szCs w:val="19"/>
        </w:rPr>
      </w:pPr>
      <w:r w:rsidRPr="00C824C7">
        <w:rPr>
          <w:rFonts w:ascii="Consolas" w:hAnsi="Consolas" w:cs="Consolas"/>
          <w:b/>
          <w:color w:val="000000" w:themeColor="text1"/>
          <w:szCs w:val="19"/>
        </w:rPr>
        <w:t>=&gt; {firstMemberName}</w:t>
      </w:r>
    </w:p>
    <w:p w14:paraId="3F963AD6" w14:textId="68B15E97" w:rsidR="00C824C7" w:rsidRPr="00C824C7" w:rsidRDefault="00C824C7" w:rsidP="00C824C7">
      <w:pPr>
        <w:pStyle w:val="a9"/>
        <w:ind w:left="1440"/>
        <w:rPr>
          <w:rFonts w:ascii="Consolas" w:hAnsi="Consolas" w:cs="Consolas"/>
          <w:b/>
          <w:color w:val="000000" w:themeColor="text1"/>
          <w:szCs w:val="19"/>
        </w:rPr>
      </w:pPr>
      <w:r w:rsidRPr="00C824C7">
        <w:rPr>
          <w:rFonts w:ascii="Consolas" w:hAnsi="Consolas" w:cs="Consolas"/>
          <w:b/>
          <w:color w:val="000000" w:themeColor="text1"/>
          <w:szCs w:val="19"/>
        </w:rPr>
        <w:t>=&gt; {secondMemberName}</w:t>
      </w:r>
    </w:p>
    <w:p w14:paraId="015BEADA" w14:textId="7EE3BC5A" w:rsidR="00C824C7" w:rsidRPr="00C824C7" w:rsidRDefault="00C10130" w:rsidP="00C824C7">
      <w:pPr>
        <w:pStyle w:val="a9"/>
        <w:ind w:left="1440"/>
        <w:rPr>
          <w:rFonts w:ascii="Consolas" w:hAnsi="Consolas" w:cs="Consolas"/>
          <w:b/>
          <w:color w:val="000000" w:themeColor="text1"/>
          <w:szCs w:val="19"/>
        </w:rPr>
      </w:pPr>
      <w:r>
        <w:rPr>
          <w:rFonts w:ascii="Consolas" w:hAnsi="Consolas" w:cs="Consolas"/>
          <w:b/>
          <w:color w:val="000000" w:themeColor="text1"/>
          <w:szCs w:val="19"/>
        </w:rPr>
        <w:t>…</w:t>
      </w:r>
    </w:p>
    <w:p w14:paraId="065D4D97" w14:textId="49817DC8" w:rsidR="00C824C7" w:rsidRPr="009D1921" w:rsidRDefault="00C824C7" w:rsidP="00C824C7">
      <w:pPr>
        <w:pStyle w:val="a9"/>
        <w:ind w:left="1440"/>
        <w:rPr>
          <w:rFonts w:ascii="Consolas" w:hAnsi="Consolas" w:cs="Consolas"/>
          <w:b/>
          <w:color w:val="000000" w:themeColor="text1"/>
          <w:szCs w:val="19"/>
        </w:rPr>
      </w:pPr>
      <w:r w:rsidRPr="00C824C7">
        <w:rPr>
          <w:rFonts w:ascii="Consolas" w:hAnsi="Consolas" w:cs="Consolas"/>
          <w:b/>
          <w:color w:val="000000" w:themeColor="text1"/>
          <w:szCs w:val="19"/>
        </w:rPr>
        <w:t>=&gt; {NMemberName}</w:t>
      </w:r>
      <w:r w:rsidR="00C10130">
        <w:rPr>
          <w:rFonts w:ascii="Consolas" w:hAnsi="Consolas" w:cs="Consolas"/>
          <w:b/>
          <w:color w:val="000000" w:themeColor="text1"/>
          <w:szCs w:val="19"/>
        </w:rPr>
        <w:t>"</w:t>
      </w:r>
    </w:p>
    <w:p w14:paraId="188E4F7B" w14:textId="12966488" w:rsidR="001428B1" w:rsidRDefault="001428B1" w:rsidP="001428B1">
      <w:pPr>
        <w:pStyle w:val="2"/>
      </w:pPr>
      <w:r w:rsidRPr="00C10130">
        <w:rPr>
          <w:sz w:val="32"/>
          <w:szCs w:val="32"/>
        </w:rPr>
        <w:t>Examples</w:t>
      </w:r>
    </w:p>
    <w:tbl>
      <w:tblPr>
        <w:tblStyle w:val="TableGrid1"/>
        <w:tblW w:w="10685" w:type="dxa"/>
        <w:tblInd w:w="-147" w:type="dxa"/>
        <w:tblLook w:val="04A0" w:firstRow="1" w:lastRow="0" w:firstColumn="1" w:lastColumn="0" w:noHBand="0" w:noVBand="1"/>
      </w:tblPr>
      <w:tblGrid>
        <w:gridCol w:w="7000"/>
        <w:gridCol w:w="3685"/>
      </w:tblGrid>
      <w:tr w:rsidR="001428B1" w14:paraId="3BAD3278" w14:textId="77777777" w:rsidTr="00EA4EC0">
        <w:tc>
          <w:tcPr>
            <w:tcW w:w="7000" w:type="dxa"/>
            <w:shd w:val="clear" w:color="auto" w:fill="D9D9D9" w:themeFill="background1" w:themeFillShade="D9"/>
          </w:tcPr>
          <w:p w14:paraId="268BEF9C" w14:textId="77777777" w:rsidR="001428B1" w:rsidRPr="00987680" w:rsidRDefault="001428B1" w:rsidP="00EA4EC0">
            <w:pPr>
              <w:jc w:val="center"/>
              <w:rPr>
                <w:b/>
                <w:noProof/>
              </w:rPr>
            </w:pPr>
            <w:r w:rsidRPr="00987680">
              <w:rPr>
                <w:b/>
                <w:noProof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617409EA" w14:textId="77777777" w:rsidR="001428B1" w:rsidRPr="00987680" w:rsidRDefault="001428B1" w:rsidP="00EA4EC0">
            <w:pPr>
              <w:jc w:val="center"/>
              <w:rPr>
                <w:b/>
                <w:noProof/>
              </w:rPr>
            </w:pPr>
            <w:r w:rsidRPr="00987680">
              <w:rPr>
                <w:b/>
                <w:noProof/>
              </w:rPr>
              <w:t>Output</w:t>
            </w:r>
          </w:p>
        </w:tc>
      </w:tr>
      <w:tr w:rsidR="001428B1" w14:paraId="281DD5E3" w14:textId="77777777" w:rsidTr="00EA4EC0">
        <w:trPr>
          <w:trHeight w:val="1592"/>
        </w:trPr>
        <w:tc>
          <w:tcPr>
            <w:tcW w:w="7000" w:type="dxa"/>
          </w:tcPr>
          <w:p w14:paraId="7E7604F9" w14:textId="77777777" w:rsidR="001428B1" w:rsidRPr="00256536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Play; The Beatles; </w:t>
            </w:r>
            <w:r w:rsidRPr="00256536">
              <w:rPr>
                <w:b w:val="0"/>
              </w:rPr>
              <w:t>2584</w:t>
            </w:r>
          </w:p>
          <w:p w14:paraId="10A9CD6E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 xml:space="preserve">Add; </w:t>
            </w:r>
            <w:r w:rsidRPr="001C7FC0">
              <w:rPr>
                <w:b w:val="0"/>
                <w:lang w:val="bg-BG"/>
              </w:rPr>
              <w:t>The Beatles; John Lennon, George Harrison, Ringo Starr</w:t>
            </w:r>
          </w:p>
          <w:p w14:paraId="5D3AA9EF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Add; </w:t>
            </w:r>
            <w:r w:rsidRPr="001C7FC0">
              <w:rPr>
                <w:b w:val="0"/>
                <w:lang w:val="bg-BG"/>
              </w:rPr>
              <w:t>The Beatle</w:t>
            </w:r>
            <w:r>
              <w:rPr>
                <w:b w:val="0"/>
              </w:rPr>
              <w:t>s</w:t>
            </w:r>
            <w:r w:rsidRPr="001C7FC0">
              <w:rPr>
                <w:b w:val="0"/>
                <w:lang w:val="bg-BG"/>
              </w:rPr>
              <w:t>; Paul McCartney</w:t>
            </w:r>
            <w:r>
              <w:rPr>
                <w:b w:val="0"/>
                <w:lang w:val="bg-BG"/>
              </w:rPr>
              <w:t xml:space="preserve">, </w:t>
            </w:r>
            <w:r w:rsidRPr="001C7FC0">
              <w:rPr>
                <w:b w:val="0"/>
                <w:lang w:val="bg-BG"/>
              </w:rPr>
              <w:t>George Harrison</w:t>
            </w:r>
          </w:p>
          <w:p w14:paraId="2E961FC6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Add; </w:t>
            </w:r>
            <w:r w:rsidRPr="001C7FC0">
              <w:rPr>
                <w:b w:val="0"/>
                <w:lang w:val="bg-BG"/>
              </w:rPr>
              <w:t>The Rolling Stones; Brian Jones, Mick Jagger, Keith Richards</w:t>
            </w:r>
          </w:p>
          <w:p w14:paraId="504DC2A0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Play; The Rolling Stones; </w:t>
            </w:r>
            <w:r>
              <w:rPr>
                <w:b w:val="0"/>
                <w:lang w:val="bg-BG"/>
              </w:rPr>
              <w:t>4239</w:t>
            </w:r>
          </w:p>
          <w:p w14:paraId="523049D8" w14:textId="77777777" w:rsidR="001428B1" w:rsidRPr="0048637C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Start!</w:t>
            </w:r>
          </w:p>
        </w:tc>
        <w:tc>
          <w:tcPr>
            <w:tcW w:w="3685" w:type="dxa"/>
          </w:tcPr>
          <w:p w14:paraId="426D93A3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otal time: 6823</w:t>
            </w:r>
          </w:p>
          <w:p w14:paraId="00C5AD3C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Beatles -&gt; 2584</w:t>
            </w:r>
          </w:p>
          <w:p w14:paraId="3A93822E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Rolling Stones -&gt; 4239</w:t>
            </w:r>
          </w:p>
          <w:p w14:paraId="47F5FF12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Beatles</w:t>
            </w:r>
          </w:p>
          <w:p w14:paraId="43472B1B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John Lennon</w:t>
            </w:r>
          </w:p>
          <w:p w14:paraId="1C4D9549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George Harrison</w:t>
            </w:r>
          </w:p>
          <w:p w14:paraId="6764C944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Ringo Starr</w:t>
            </w:r>
          </w:p>
          <w:p w14:paraId="6A17A4E5" w14:textId="208A14F0" w:rsidR="001428B1" w:rsidRPr="006F075E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Paul McCartney</w:t>
            </w:r>
          </w:p>
        </w:tc>
      </w:tr>
      <w:tr w:rsidR="001428B1" w14:paraId="70A8B0DD" w14:textId="77777777" w:rsidTr="00EA4EC0">
        <w:trPr>
          <w:trHeight w:val="1619"/>
        </w:trPr>
        <w:tc>
          <w:tcPr>
            <w:tcW w:w="7000" w:type="dxa"/>
          </w:tcPr>
          <w:p w14:paraId="1BA32023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Add; </w:t>
            </w:r>
            <w:r w:rsidRPr="001C7FC0">
              <w:rPr>
                <w:b w:val="0"/>
                <w:lang w:val="bg-BG"/>
              </w:rPr>
              <w:t>The Beatles; John Lennon, Paul McCartney</w:t>
            </w:r>
          </w:p>
          <w:p w14:paraId="5C149ACE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Add; </w:t>
            </w:r>
            <w:r w:rsidRPr="001C7FC0">
              <w:rPr>
                <w:b w:val="0"/>
                <w:lang w:val="bg-BG"/>
              </w:rPr>
              <w:t>The Beatles; Paul McCartney</w:t>
            </w:r>
            <w:r>
              <w:rPr>
                <w:b w:val="0"/>
                <w:lang w:val="bg-BG"/>
              </w:rPr>
              <w:t>, George Harrison</w:t>
            </w:r>
          </w:p>
          <w:p w14:paraId="1D83C49A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Add;</w:t>
            </w:r>
            <w:r w:rsidRPr="001C7FC0">
              <w:rPr>
                <w:b w:val="0"/>
                <w:lang w:val="bg-BG"/>
              </w:rPr>
              <w:t xml:space="preserve"> </w:t>
            </w:r>
            <w:r>
              <w:rPr>
                <w:b w:val="0"/>
              </w:rPr>
              <w:t xml:space="preserve">The Beatles; </w:t>
            </w:r>
            <w:r>
              <w:rPr>
                <w:b w:val="0"/>
                <w:lang w:val="bg-BG"/>
              </w:rPr>
              <w:t>George Harrison, Ringo Starr</w:t>
            </w:r>
          </w:p>
          <w:p w14:paraId="631A13C5" w14:textId="77777777" w:rsidR="001428B1" w:rsidRPr="001C6F1F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Play; The Beatles; 3698</w:t>
            </w:r>
          </w:p>
          <w:p w14:paraId="7A7565DF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Play; The Beatles; 3828</w:t>
            </w:r>
          </w:p>
          <w:p w14:paraId="04D21F24" w14:textId="77777777" w:rsidR="001428B1" w:rsidRPr="001831D5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Start!</w:t>
            </w:r>
          </w:p>
        </w:tc>
        <w:tc>
          <w:tcPr>
            <w:tcW w:w="3685" w:type="dxa"/>
          </w:tcPr>
          <w:p w14:paraId="0C0156C3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otal time: 7526</w:t>
            </w:r>
          </w:p>
          <w:p w14:paraId="2A6A3089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he Beatles -&gt; 7526</w:t>
            </w:r>
          </w:p>
          <w:p w14:paraId="46D4CC5D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he Beatles</w:t>
            </w:r>
          </w:p>
          <w:p w14:paraId="6CB0E865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John Lennon</w:t>
            </w:r>
          </w:p>
          <w:p w14:paraId="59D05803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Paul McCartney</w:t>
            </w:r>
          </w:p>
          <w:p w14:paraId="28CD4588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George Harrison</w:t>
            </w:r>
          </w:p>
          <w:p w14:paraId="65F12F19" w14:textId="77777777" w:rsidR="001428B1" w:rsidRPr="00D84D2A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Ringo Starr</w:t>
            </w:r>
          </w:p>
        </w:tc>
      </w:tr>
      <w:tr w:rsidR="001428B1" w14:paraId="037EBD2E" w14:textId="77777777" w:rsidTr="005B5462">
        <w:trPr>
          <w:trHeight w:val="3333"/>
        </w:trPr>
        <w:tc>
          <w:tcPr>
            <w:tcW w:w="7000" w:type="dxa"/>
          </w:tcPr>
          <w:p w14:paraId="129605E0" w14:textId="77777777" w:rsidR="001428B1" w:rsidRPr="00686E53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 xml:space="preserve">Add; </w:t>
            </w:r>
            <w:r w:rsidRPr="001C7FC0">
              <w:rPr>
                <w:b w:val="0"/>
                <w:lang w:val="bg-BG"/>
              </w:rPr>
              <w:t>The Beatles; John Lennon, Paul McCartney</w:t>
            </w:r>
            <w:r>
              <w:rPr>
                <w:b w:val="0"/>
              </w:rPr>
              <w:t xml:space="preserve">, </w:t>
            </w:r>
            <w:r>
              <w:rPr>
                <w:b w:val="0"/>
                <w:lang w:val="bg-BG"/>
              </w:rPr>
              <w:t>George Harrison, Ringo Starr</w:t>
            </w:r>
          </w:p>
          <w:p w14:paraId="206C11F5" w14:textId="77777777" w:rsidR="001428B1" w:rsidRPr="001C6F1F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Play; The Beatles; 4569</w:t>
            </w:r>
          </w:p>
          <w:p w14:paraId="6CF9A497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Play; The Beatles; 2456</w:t>
            </w:r>
          </w:p>
          <w:p w14:paraId="402C24B9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Play; </w:t>
            </w:r>
            <w:r w:rsidRPr="00686E53">
              <w:rPr>
                <w:b w:val="0"/>
              </w:rPr>
              <w:t>Queen</w:t>
            </w:r>
            <w:r>
              <w:rPr>
                <w:b w:val="0"/>
              </w:rPr>
              <w:t>; 1250</w:t>
            </w:r>
          </w:p>
          <w:p w14:paraId="7889AE63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Add; Queen; </w:t>
            </w:r>
            <w:r w:rsidRPr="00686E53">
              <w:rPr>
                <w:b w:val="0"/>
              </w:rPr>
              <w:t>Freddie Mercury, Brian May, Roger Taylor</w:t>
            </w:r>
            <w:r>
              <w:rPr>
                <w:b w:val="0"/>
              </w:rPr>
              <w:t>,</w:t>
            </w:r>
            <w:r w:rsidRPr="00686E53">
              <w:rPr>
                <w:b w:val="0"/>
              </w:rPr>
              <w:t xml:space="preserve"> John Deacon</w:t>
            </w:r>
          </w:p>
          <w:p w14:paraId="54F3FC5B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Play; Queen; 6215</w:t>
            </w:r>
          </w:p>
          <w:p w14:paraId="2F251A95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Start!</w:t>
            </w:r>
          </w:p>
        </w:tc>
        <w:tc>
          <w:tcPr>
            <w:tcW w:w="3685" w:type="dxa"/>
          </w:tcPr>
          <w:p w14:paraId="3D7992B5" w14:textId="77777777" w:rsidR="001428B1" w:rsidRPr="00882DB8" w:rsidRDefault="001428B1" w:rsidP="00EA4EC0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>Total time: 14490</w:t>
            </w:r>
          </w:p>
          <w:p w14:paraId="76308F41" w14:textId="77777777" w:rsidR="008B0D7A" w:rsidRPr="00882DB8" w:rsidRDefault="008B0D7A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>The Beatles -&gt; 7025</w:t>
            </w:r>
          </w:p>
          <w:p w14:paraId="7BFDF5A7" w14:textId="77777777" w:rsidR="001428B1" w:rsidRPr="00882DB8" w:rsidRDefault="001428B1" w:rsidP="00EA4EC0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>Queen -&gt; 7465</w:t>
            </w:r>
          </w:p>
          <w:p w14:paraId="402BA78E" w14:textId="1E25E968" w:rsidR="001428B1" w:rsidRDefault="008B0D7A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The Beatles</w:t>
            </w:r>
          </w:p>
          <w:p w14:paraId="2F77F3CE" w14:textId="4D90F516" w:rsidR="008B0D7A" w:rsidRPr="00882DB8" w:rsidRDefault="008B0D7A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=&gt; John Lennon</w:t>
            </w:r>
          </w:p>
          <w:p w14:paraId="65C7C7DA" w14:textId="40DECFA0" w:rsidR="008B0D7A" w:rsidRDefault="001428B1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 xml:space="preserve">=&gt; </w:t>
            </w:r>
            <w:r w:rsidR="008B0D7A">
              <w:rPr>
                <w:b w:val="0"/>
              </w:rPr>
              <w:t>Paul McCartney</w:t>
            </w:r>
          </w:p>
          <w:p w14:paraId="3ED00458" w14:textId="58BC779B" w:rsidR="008B0D7A" w:rsidRDefault="008B0D7A" w:rsidP="008B0D7A">
            <w:pPr>
              <w:pStyle w:val="Code"/>
              <w:rPr>
                <w:b w:val="0"/>
              </w:rPr>
            </w:pPr>
            <w:r>
              <w:rPr>
                <w:b w:val="0"/>
              </w:rPr>
              <w:t>=&gt; George Harrison</w:t>
            </w:r>
          </w:p>
          <w:p w14:paraId="3B71455C" w14:textId="1D969AFD" w:rsidR="001428B1" w:rsidRPr="006302A7" w:rsidRDefault="008B0D7A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=&gt; Ringo Starr</w:t>
            </w:r>
          </w:p>
        </w:tc>
      </w:tr>
    </w:tbl>
    <w:p w14:paraId="6D808D9A" w14:textId="77777777" w:rsidR="00C10130" w:rsidRDefault="00C10130" w:rsidP="005F2A57">
      <w:pPr>
        <w:pStyle w:val="2"/>
      </w:pPr>
      <w:r>
        <w:t>JS Examples</w:t>
      </w:r>
    </w:p>
    <w:p w14:paraId="77C548F3" w14:textId="77777777" w:rsidR="00C10130" w:rsidRPr="00920B76" w:rsidRDefault="00C10130" w:rsidP="00C10130">
      <w:r>
        <w:t>The input will be provided as an array of strings.</w:t>
      </w:r>
    </w:p>
    <w:tbl>
      <w:tblPr>
        <w:tblStyle w:val="TableGrid1"/>
        <w:tblW w:w="10685" w:type="dxa"/>
        <w:tblInd w:w="-147" w:type="dxa"/>
        <w:tblLook w:val="04A0" w:firstRow="1" w:lastRow="0" w:firstColumn="1" w:lastColumn="0" w:noHBand="0" w:noVBand="1"/>
      </w:tblPr>
      <w:tblGrid>
        <w:gridCol w:w="7000"/>
        <w:gridCol w:w="3685"/>
      </w:tblGrid>
      <w:tr w:rsidR="001428B1" w14:paraId="7BF08B4E" w14:textId="77777777" w:rsidTr="00EA4EC0">
        <w:tc>
          <w:tcPr>
            <w:tcW w:w="7000" w:type="dxa"/>
            <w:shd w:val="clear" w:color="auto" w:fill="D9D9D9" w:themeFill="background1" w:themeFillShade="D9"/>
          </w:tcPr>
          <w:p w14:paraId="2F1DC578" w14:textId="77777777" w:rsidR="001428B1" w:rsidRPr="00987680" w:rsidRDefault="001428B1" w:rsidP="00EA4EC0">
            <w:pPr>
              <w:jc w:val="center"/>
              <w:rPr>
                <w:b/>
                <w:noProof/>
              </w:rPr>
            </w:pPr>
            <w:r w:rsidRPr="00987680">
              <w:rPr>
                <w:b/>
                <w:noProof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42D610A" w14:textId="77777777" w:rsidR="001428B1" w:rsidRPr="00987680" w:rsidRDefault="001428B1" w:rsidP="00EA4EC0">
            <w:pPr>
              <w:jc w:val="center"/>
              <w:rPr>
                <w:b/>
                <w:noProof/>
              </w:rPr>
            </w:pPr>
            <w:r w:rsidRPr="00987680">
              <w:rPr>
                <w:b/>
                <w:noProof/>
              </w:rPr>
              <w:t>Output</w:t>
            </w:r>
          </w:p>
        </w:tc>
      </w:tr>
      <w:tr w:rsidR="001428B1" w14:paraId="2FD4E56C" w14:textId="77777777" w:rsidTr="00EA4EC0">
        <w:trPr>
          <w:trHeight w:val="498"/>
        </w:trPr>
        <w:tc>
          <w:tcPr>
            <w:tcW w:w="7000" w:type="dxa"/>
          </w:tcPr>
          <w:p w14:paraId="561D24E6" w14:textId="77777777" w:rsidR="001428B1" w:rsidRPr="00256536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(["Play; The Beatles; </w:t>
            </w:r>
            <w:r w:rsidRPr="00256536">
              <w:rPr>
                <w:b w:val="0"/>
              </w:rPr>
              <w:t>2584</w:t>
            </w:r>
            <w:r>
              <w:rPr>
                <w:b w:val="0"/>
              </w:rPr>
              <w:t>",</w:t>
            </w:r>
          </w:p>
          <w:p w14:paraId="371D653F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"</w:t>
            </w:r>
            <w:r>
              <w:rPr>
                <w:b w:val="0"/>
                <w:lang w:val="bg-BG"/>
              </w:rPr>
              <w:t xml:space="preserve">Add; </w:t>
            </w:r>
            <w:r w:rsidRPr="001C7FC0">
              <w:rPr>
                <w:b w:val="0"/>
                <w:lang w:val="bg-BG"/>
              </w:rPr>
              <w:t>The Beatles; John Lennon, George Harrison, Ringo Starr</w:t>
            </w:r>
            <w:r>
              <w:rPr>
                <w:b w:val="0"/>
              </w:rPr>
              <w:t>",</w:t>
            </w:r>
          </w:p>
          <w:p w14:paraId="7DC1E59E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"Add; </w:t>
            </w:r>
            <w:r w:rsidRPr="001C7FC0">
              <w:rPr>
                <w:b w:val="0"/>
                <w:lang w:val="bg-BG"/>
              </w:rPr>
              <w:t>The Beatle</w:t>
            </w:r>
            <w:r>
              <w:rPr>
                <w:b w:val="0"/>
              </w:rPr>
              <w:t>s</w:t>
            </w:r>
            <w:r w:rsidRPr="001C7FC0">
              <w:rPr>
                <w:b w:val="0"/>
                <w:lang w:val="bg-BG"/>
              </w:rPr>
              <w:t>; Paul McCartney</w:t>
            </w:r>
            <w:r>
              <w:rPr>
                <w:b w:val="0"/>
                <w:lang w:val="bg-BG"/>
              </w:rPr>
              <w:t xml:space="preserve">, </w:t>
            </w:r>
            <w:r w:rsidRPr="001C7FC0">
              <w:rPr>
                <w:b w:val="0"/>
                <w:lang w:val="bg-BG"/>
              </w:rPr>
              <w:t>George Harrison</w:t>
            </w:r>
            <w:r>
              <w:rPr>
                <w:b w:val="0"/>
              </w:rPr>
              <w:t>",</w:t>
            </w:r>
          </w:p>
          <w:p w14:paraId="1292E665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"Add; </w:t>
            </w:r>
            <w:r w:rsidRPr="001C7FC0">
              <w:rPr>
                <w:b w:val="0"/>
                <w:lang w:val="bg-BG"/>
              </w:rPr>
              <w:t>The Rolling Stones; Brian Jones, Mick Jagger, Keith Richards</w:t>
            </w:r>
            <w:r>
              <w:rPr>
                <w:b w:val="0"/>
              </w:rPr>
              <w:t>",</w:t>
            </w:r>
          </w:p>
          <w:p w14:paraId="289D7E3E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"Play; The Rolling Stones; </w:t>
            </w:r>
            <w:r>
              <w:rPr>
                <w:b w:val="0"/>
                <w:lang w:val="bg-BG"/>
              </w:rPr>
              <w:t>4239</w:t>
            </w:r>
            <w:r>
              <w:rPr>
                <w:b w:val="0"/>
              </w:rPr>
              <w:t>",</w:t>
            </w:r>
          </w:p>
          <w:p w14:paraId="3D00EA4A" w14:textId="77777777" w:rsidR="001428B1" w:rsidRPr="0048637C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Start!"])</w:t>
            </w:r>
          </w:p>
        </w:tc>
        <w:tc>
          <w:tcPr>
            <w:tcW w:w="3685" w:type="dxa"/>
          </w:tcPr>
          <w:p w14:paraId="22DC0F68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otal time: 6823</w:t>
            </w:r>
          </w:p>
          <w:p w14:paraId="6F47C8B1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Beatles -&gt; 2584</w:t>
            </w:r>
          </w:p>
          <w:p w14:paraId="2FEB2C2E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Rolling Stones -&gt; 4239</w:t>
            </w:r>
          </w:p>
          <w:p w14:paraId="6C0AC08B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The Beatles</w:t>
            </w:r>
          </w:p>
          <w:p w14:paraId="73897A8C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John Lennon</w:t>
            </w:r>
          </w:p>
          <w:p w14:paraId="7C2F35FB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George Harrison</w:t>
            </w:r>
          </w:p>
          <w:p w14:paraId="3A36D864" w14:textId="77777777" w:rsidR="008B0D7A" w:rsidRPr="008B0D7A" w:rsidRDefault="008B0D7A" w:rsidP="008B0D7A">
            <w:pPr>
              <w:pStyle w:val="Code"/>
              <w:rPr>
                <w:b w:val="0"/>
              </w:rPr>
            </w:pPr>
            <w:r w:rsidRPr="008B0D7A">
              <w:rPr>
                <w:b w:val="0"/>
              </w:rPr>
              <w:t>=&gt; Ringo Starr</w:t>
            </w:r>
          </w:p>
          <w:p w14:paraId="42221037" w14:textId="6518580E" w:rsidR="001428B1" w:rsidRPr="008B0D7A" w:rsidRDefault="008B0D7A" w:rsidP="008B0D7A">
            <w:pPr>
              <w:pStyle w:val="Code"/>
              <w:rPr>
                <w:b w:val="0"/>
                <w:lang w:val="bg-BG"/>
              </w:rPr>
            </w:pPr>
            <w:r w:rsidRPr="008B0D7A">
              <w:rPr>
                <w:b w:val="0"/>
              </w:rPr>
              <w:t>=&gt; Paul McCartney</w:t>
            </w:r>
          </w:p>
        </w:tc>
      </w:tr>
      <w:tr w:rsidR="001428B1" w14:paraId="4888649E" w14:textId="77777777" w:rsidTr="00EA4EC0">
        <w:trPr>
          <w:trHeight w:val="1619"/>
        </w:trPr>
        <w:tc>
          <w:tcPr>
            <w:tcW w:w="7000" w:type="dxa"/>
          </w:tcPr>
          <w:p w14:paraId="1572391A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["Add; </w:t>
            </w:r>
            <w:r w:rsidRPr="001C7FC0">
              <w:rPr>
                <w:b w:val="0"/>
                <w:lang w:val="bg-BG"/>
              </w:rPr>
              <w:t>The Beatles; John Lennon, Paul McCartney</w:t>
            </w:r>
            <w:r>
              <w:rPr>
                <w:b w:val="0"/>
              </w:rPr>
              <w:t>",</w:t>
            </w:r>
          </w:p>
          <w:p w14:paraId="5A055E41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 xml:space="preserve">"Add; </w:t>
            </w:r>
            <w:r w:rsidRPr="001C7FC0">
              <w:rPr>
                <w:b w:val="0"/>
                <w:lang w:val="bg-BG"/>
              </w:rPr>
              <w:t>The Beatles; Paul McCartney</w:t>
            </w:r>
            <w:r>
              <w:rPr>
                <w:b w:val="0"/>
                <w:lang w:val="bg-BG"/>
              </w:rPr>
              <w:t>, George Harrison</w:t>
            </w:r>
            <w:r>
              <w:rPr>
                <w:b w:val="0"/>
              </w:rPr>
              <w:t>",</w:t>
            </w:r>
          </w:p>
          <w:p w14:paraId="1AFDCC37" w14:textId="77777777" w:rsidR="001428B1" w:rsidRDefault="001428B1" w:rsidP="00EA4EC0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"Add;</w:t>
            </w:r>
            <w:r w:rsidRPr="001C7FC0">
              <w:rPr>
                <w:b w:val="0"/>
                <w:lang w:val="bg-BG"/>
              </w:rPr>
              <w:t xml:space="preserve"> </w:t>
            </w:r>
            <w:r>
              <w:rPr>
                <w:b w:val="0"/>
              </w:rPr>
              <w:t xml:space="preserve">The Beatles; </w:t>
            </w:r>
            <w:r>
              <w:rPr>
                <w:b w:val="0"/>
                <w:lang w:val="bg-BG"/>
              </w:rPr>
              <w:t>George Harrison, Ringo Starr</w:t>
            </w:r>
            <w:r>
              <w:rPr>
                <w:b w:val="0"/>
              </w:rPr>
              <w:t>",</w:t>
            </w:r>
          </w:p>
          <w:p w14:paraId="15902357" w14:textId="77777777" w:rsidR="001428B1" w:rsidRPr="001C6F1F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Play; The Beatles; 3698",</w:t>
            </w:r>
          </w:p>
          <w:p w14:paraId="55A86D69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Play; The Beatles; 3828",</w:t>
            </w:r>
          </w:p>
          <w:p w14:paraId="397A46D0" w14:textId="77777777" w:rsidR="001428B1" w:rsidRPr="001831D5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Start!"])</w:t>
            </w:r>
          </w:p>
        </w:tc>
        <w:tc>
          <w:tcPr>
            <w:tcW w:w="3685" w:type="dxa"/>
          </w:tcPr>
          <w:p w14:paraId="22FB6218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otal time: 7526</w:t>
            </w:r>
          </w:p>
          <w:p w14:paraId="20EF05F7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he Beatles -&gt; 7526</w:t>
            </w:r>
          </w:p>
          <w:p w14:paraId="0CC4A701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The Beatles</w:t>
            </w:r>
          </w:p>
          <w:p w14:paraId="6F4795C5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John Lennon</w:t>
            </w:r>
          </w:p>
          <w:p w14:paraId="2849A08D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Paul McCartney</w:t>
            </w:r>
          </w:p>
          <w:p w14:paraId="2BA10FF9" w14:textId="77777777" w:rsidR="001428B1" w:rsidRPr="006302A7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George Harrison</w:t>
            </w:r>
          </w:p>
          <w:p w14:paraId="5CEE99A0" w14:textId="77777777" w:rsidR="001428B1" w:rsidRPr="00D84D2A" w:rsidRDefault="001428B1" w:rsidP="00EA4EC0">
            <w:pPr>
              <w:pStyle w:val="Code"/>
              <w:rPr>
                <w:b w:val="0"/>
              </w:rPr>
            </w:pPr>
            <w:r w:rsidRPr="006302A7">
              <w:rPr>
                <w:b w:val="0"/>
              </w:rPr>
              <w:t>=&gt; Ringo Starr</w:t>
            </w:r>
          </w:p>
        </w:tc>
      </w:tr>
      <w:tr w:rsidR="001428B1" w14:paraId="595DBAA9" w14:textId="77777777" w:rsidTr="005B5462">
        <w:trPr>
          <w:trHeight w:val="356"/>
        </w:trPr>
        <w:tc>
          <w:tcPr>
            <w:tcW w:w="7000" w:type="dxa"/>
          </w:tcPr>
          <w:p w14:paraId="3388E4E7" w14:textId="77777777" w:rsidR="001428B1" w:rsidRPr="00686E53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(["Add; </w:t>
            </w:r>
            <w:r w:rsidRPr="001C7FC0">
              <w:rPr>
                <w:b w:val="0"/>
                <w:lang w:val="bg-BG"/>
              </w:rPr>
              <w:t>The Beatles; John Lennon, Paul McCartney</w:t>
            </w:r>
            <w:r>
              <w:rPr>
                <w:b w:val="0"/>
              </w:rPr>
              <w:t xml:space="preserve">, </w:t>
            </w:r>
            <w:r>
              <w:rPr>
                <w:b w:val="0"/>
                <w:lang w:val="bg-BG"/>
              </w:rPr>
              <w:t>George Harrison, Ringo Starr</w:t>
            </w:r>
            <w:r>
              <w:rPr>
                <w:b w:val="0"/>
              </w:rPr>
              <w:t>",</w:t>
            </w:r>
          </w:p>
          <w:p w14:paraId="25C25427" w14:textId="77777777" w:rsidR="001428B1" w:rsidRPr="001C6F1F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Play; The Beatles; 4569",</w:t>
            </w:r>
          </w:p>
          <w:p w14:paraId="2B2314AA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Play; The Beatles; 2456",</w:t>
            </w:r>
          </w:p>
          <w:p w14:paraId="7BDC95F2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"Play; </w:t>
            </w:r>
            <w:r w:rsidRPr="00686E53">
              <w:rPr>
                <w:b w:val="0"/>
              </w:rPr>
              <w:t>Queen</w:t>
            </w:r>
            <w:r>
              <w:rPr>
                <w:b w:val="0"/>
              </w:rPr>
              <w:t>; 1250",</w:t>
            </w:r>
          </w:p>
          <w:p w14:paraId="58715D19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 xml:space="preserve">"Add; Queen; </w:t>
            </w:r>
            <w:r w:rsidRPr="00686E53">
              <w:rPr>
                <w:b w:val="0"/>
              </w:rPr>
              <w:t>Freddie Mercury, Brian May, Roger Taylor</w:t>
            </w:r>
            <w:r>
              <w:rPr>
                <w:b w:val="0"/>
              </w:rPr>
              <w:t>,</w:t>
            </w:r>
            <w:r w:rsidRPr="00686E53">
              <w:rPr>
                <w:b w:val="0"/>
              </w:rPr>
              <w:t xml:space="preserve"> John Deacon</w:t>
            </w:r>
            <w:r>
              <w:rPr>
                <w:b w:val="0"/>
              </w:rPr>
              <w:t>",</w:t>
            </w:r>
          </w:p>
          <w:p w14:paraId="100D6F69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>"Play; Queen; 6215",</w:t>
            </w:r>
          </w:p>
          <w:p w14:paraId="6E77D520" w14:textId="77777777" w:rsidR="001428B1" w:rsidRDefault="001428B1" w:rsidP="00EA4EC0">
            <w:pPr>
              <w:pStyle w:val="Code"/>
              <w:rPr>
                <w:b w:val="0"/>
              </w:rPr>
            </w:pPr>
            <w:r>
              <w:rPr>
                <w:b w:val="0"/>
              </w:rPr>
              <w:t>"Start!"])</w:t>
            </w:r>
          </w:p>
        </w:tc>
        <w:tc>
          <w:tcPr>
            <w:tcW w:w="3685" w:type="dxa"/>
          </w:tcPr>
          <w:p w14:paraId="4D6C6DE8" w14:textId="77777777" w:rsidR="008B0D7A" w:rsidRPr="00882DB8" w:rsidRDefault="008B0D7A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lastRenderedPageBreak/>
              <w:t>Total time: 14490</w:t>
            </w:r>
          </w:p>
          <w:p w14:paraId="53C14C53" w14:textId="77777777" w:rsidR="008B0D7A" w:rsidRPr="00882DB8" w:rsidRDefault="008B0D7A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>The Beatles -&gt; 7025</w:t>
            </w:r>
          </w:p>
          <w:p w14:paraId="3999ED56" w14:textId="77777777" w:rsidR="008B0D7A" w:rsidRPr="00882DB8" w:rsidRDefault="008B0D7A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>Queen -&gt; 7465</w:t>
            </w:r>
          </w:p>
          <w:p w14:paraId="6132C645" w14:textId="77777777" w:rsidR="008B0D7A" w:rsidRDefault="008B0D7A" w:rsidP="008B0D7A">
            <w:pPr>
              <w:pStyle w:val="Code"/>
              <w:rPr>
                <w:b w:val="0"/>
              </w:rPr>
            </w:pPr>
            <w:r>
              <w:rPr>
                <w:b w:val="0"/>
              </w:rPr>
              <w:t>The Beatles</w:t>
            </w:r>
          </w:p>
          <w:p w14:paraId="73ED3096" w14:textId="77777777" w:rsidR="008B0D7A" w:rsidRPr="00882DB8" w:rsidRDefault="008B0D7A" w:rsidP="008B0D7A">
            <w:pPr>
              <w:pStyle w:val="Code"/>
              <w:rPr>
                <w:b w:val="0"/>
              </w:rPr>
            </w:pPr>
            <w:r>
              <w:rPr>
                <w:b w:val="0"/>
              </w:rPr>
              <w:t>=&gt; John Lennon</w:t>
            </w:r>
          </w:p>
          <w:p w14:paraId="6D6DDD6E" w14:textId="77777777" w:rsidR="008B0D7A" w:rsidRDefault="008B0D7A" w:rsidP="008B0D7A">
            <w:pPr>
              <w:pStyle w:val="Code"/>
              <w:rPr>
                <w:b w:val="0"/>
              </w:rPr>
            </w:pPr>
            <w:r w:rsidRPr="00882DB8">
              <w:rPr>
                <w:b w:val="0"/>
              </w:rPr>
              <w:t xml:space="preserve">=&gt; </w:t>
            </w:r>
            <w:r>
              <w:rPr>
                <w:b w:val="0"/>
              </w:rPr>
              <w:t>Paul McCartney</w:t>
            </w:r>
          </w:p>
          <w:p w14:paraId="2AD4B761" w14:textId="77777777" w:rsidR="008B0D7A" w:rsidRDefault="008B0D7A" w:rsidP="008B0D7A">
            <w:pPr>
              <w:pStyle w:val="Code"/>
              <w:rPr>
                <w:b w:val="0"/>
              </w:rPr>
            </w:pPr>
            <w:r>
              <w:rPr>
                <w:b w:val="0"/>
              </w:rPr>
              <w:lastRenderedPageBreak/>
              <w:t>=&gt; George Harrison</w:t>
            </w:r>
          </w:p>
          <w:p w14:paraId="5A8FCAA3" w14:textId="3D8BC5CD" w:rsidR="001428B1" w:rsidRPr="006302A7" w:rsidRDefault="008B0D7A" w:rsidP="008B0D7A">
            <w:pPr>
              <w:pStyle w:val="Code"/>
              <w:rPr>
                <w:b w:val="0"/>
              </w:rPr>
            </w:pPr>
            <w:r>
              <w:rPr>
                <w:b w:val="0"/>
              </w:rPr>
              <w:t>=&gt; Ringo Starr</w:t>
            </w:r>
          </w:p>
        </w:tc>
      </w:tr>
    </w:tbl>
    <w:p w14:paraId="7BCED15D" w14:textId="77777777" w:rsidR="001428B1" w:rsidRPr="002909FE" w:rsidRDefault="001428B1" w:rsidP="001428B1">
      <w:pPr>
        <w:rPr>
          <w:lang w:val="bg-BG"/>
        </w:rPr>
      </w:pPr>
    </w:p>
    <w:p w14:paraId="4842D32C" w14:textId="77777777" w:rsidR="00DC03AC" w:rsidRPr="001428B1" w:rsidRDefault="00DC03AC" w:rsidP="001428B1"/>
    <w:sectPr w:rsidR="00DC03AC" w:rsidRPr="001428B1" w:rsidSect="00A82B07">
      <w:headerReference w:type="default" r:id="rId7"/>
      <w:footerReference w:type="default" r:id="rId8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86C79" w14:textId="77777777" w:rsidR="00635AF4" w:rsidRDefault="00635AF4">
      <w:pPr>
        <w:spacing w:before="0" w:after="0" w:line="240" w:lineRule="auto"/>
      </w:pPr>
      <w:r>
        <w:separator/>
      </w:r>
    </w:p>
  </w:endnote>
  <w:endnote w:type="continuationSeparator" w:id="0">
    <w:p w14:paraId="44C499DE" w14:textId="77777777" w:rsidR="00635AF4" w:rsidRDefault="00635A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341AA" w14:textId="77777777" w:rsidR="00B502BB" w:rsidRDefault="001428B1" w:rsidP="00B502B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916BE8" wp14:editId="47E5901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D49CBE" w14:textId="77777777" w:rsidR="00B502BB" w:rsidRPr="002C539D" w:rsidRDefault="001428B1" w:rsidP="00B502BB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16B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6D49CBE" w14:textId="77777777" w:rsidR="00B502BB" w:rsidRPr="002C539D" w:rsidRDefault="001428B1" w:rsidP="00B502BB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D51F37" wp14:editId="271B538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1E21E" w14:textId="77777777" w:rsidR="00B502BB" w:rsidRPr="002C539D" w:rsidRDefault="001428B1" w:rsidP="00B502B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5BC646E" w14:textId="77777777" w:rsidR="00B502BB" w:rsidRPr="00596AA5" w:rsidRDefault="001428B1" w:rsidP="00B502B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F0ED9" wp14:editId="5C296F3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BE599" wp14:editId="43C3F1E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240428" wp14:editId="33C0592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A3411" wp14:editId="6F1C61C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DF8421" wp14:editId="4FDCBD6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5BFDD3" wp14:editId="7E2571D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8C9440" wp14:editId="15204AF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E8DF58" wp14:editId="0ACCDE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8F2225" wp14:editId="3E1DDF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D51F3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531E21E" w14:textId="77777777" w:rsidR="00B502BB" w:rsidRPr="002C539D" w:rsidRDefault="001428B1" w:rsidP="00B502B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BC646E" w14:textId="77777777" w:rsidR="00B502BB" w:rsidRPr="00596AA5" w:rsidRDefault="001428B1" w:rsidP="00B502B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F0ED9" wp14:editId="5C296F3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BE599" wp14:editId="43C3F1E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240428" wp14:editId="33C0592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A3411" wp14:editId="6F1C61C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DF8421" wp14:editId="4FDCBD6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5BFDD3" wp14:editId="7E2571D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8C9440" wp14:editId="15204AF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E8DF58" wp14:editId="0ACCDE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8F2225" wp14:editId="3E1DDF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E612881" wp14:editId="505BC6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D5AE08" wp14:editId="7F82575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4D255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5DE7A5" wp14:editId="1B8C77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FA2B27" w14:textId="0BC6DC0E" w:rsidR="00B502BB" w:rsidRPr="00596AA5" w:rsidRDefault="001428B1" w:rsidP="00B502B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D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D7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5DE7A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CFA2B27" w14:textId="0BC6DC0E" w:rsidR="00B502BB" w:rsidRPr="00596AA5" w:rsidRDefault="001428B1" w:rsidP="00B502B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D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D7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43B0C79" w14:textId="77777777" w:rsidR="007A362C" w:rsidRPr="00B502BB" w:rsidRDefault="00000000" w:rsidP="00B502B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84AC3" w14:textId="77777777" w:rsidR="00635AF4" w:rsidRDefault="00635AF4">
      <w:pPr>
        <w:spacing w:before="0" w:after="0" w:line="240" w:lineRule="auto"/>
      </w:pPr>
      <w:r>
        <w:separator/>
      </w:r>
    </w:p>
  </w:footnote>
  <w:footnote w:type="continuationSeparator" w:id="0">
    <w:p w14:paraId="1E8D6175" w14:textId="77777777" w:rsidR="00635AF4" w:rsidRDefault="00635A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1E1E0" w14:textId="77777777" w:rsidR="007A362C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596A"/>
    <w:multiLevelType w:val="hybridMultilevel"/>
    <w:tmpl w:val="157EC1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56127157">
    <w:abstractNumId w:val="1"/>
  </w:num>
  <w:num w:numId="2" w16cid:durableId="569468065">
    <w:abstractNumId w:val="2"/>
  </w:num>
  <w:num w:numId="3" w16cid:durableId="1495223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DS1sDA1MjIzMzJR0lEKTi0uzszPAykwqgUA+swoUSwAAAA="/>
  </w:docVars>
  <w:rsids>
    <w:rsidRoot w:val="00215779"/>
    <w:rsid w:val="00045A42"/>
    <w:rsid w:val="001428B1"/>
    <w:rsid w:val="001A2FE5"/>
    <w:rsid w:val="00215779"/>
    <w:rsid w:val="002E705F"/>
    <w:rsid w:val="005B5462"/>
    <w:rsid w:val="00635AF4"/>
    <w:rsid w:val="008B0D7A"/>
    <w:rsid w:val="008F31CA"/>
    <w:rsid w:val="00987680"/>
    <w:rsid w:val="00AA6A8C"/>
    <w:rsid w:val="00C10130"/>
    <w:rsid w:val="00C824C7"/>
    <w:rsid w:val="00D40CA1"/>
    <w:rsid w:val="00DC03AC"/>
    <w:rsid w:val="00E91DB0"/>
    <w:rsid w:val="00FB1843"/>
    <w:rsid w:val="00FD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F577F"/>
  <w15:chartTrackingRefBased/>
  <w15:docId w15:val="{6D8F1A70-F624-4554-8347-734974C7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28B1"/>
    <w:pPr>
      <w:spacing w:before="80" w:after="120" w:line="276" w:lineRule="auto"/>
    </w:pPr>
  </w:style>
  <w:style w:type="paragraph" w:styleId="2">
    <w:name w:val="heading 2"/>
    <w:basedOn w:val="a"/>
    <w:next w:val="a"/>
    <w:link w:val="20"/>
    <w:uiPriority w:val="9"/>
    <w:qFormat/>
    <w:rsid w:val="00FD2BC1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FD2BC1"/>
    <w:rPr>
      <w:rFonts w:eastAsiaTheme="majorEastAsia" w:cstheme="majorBidi"/>
      <w:b/>
      <w:bCs/>
      <w:color w:val="7C380A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1428B1"/>
  </w:style>
  <w:style w:type="paragraph" w:styleId="a5">
    <w:name w:val="footer"/>
    <w:basedOn w:val="a"/>
    <w:link w:val="a6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1428B1"/>
  </w:style>
  <w:style w:type="character" w:styleId="a7">
    <w:name w:val="Hyperlink"/>
    <w:basedOn w:val="a0"/>
    <w:uiPriority w:val="99"/>
    <w:unhideWhenUsed/>
    <w:rsid w:val="001428B1"/>
    <w:rPr>
      <w:color w:val="0563C1" w:themeColor="hyperlink"/>
      <w:u w:val="single"/>
    </w:rPr>
  </w:style>
  <w:style w:type="paragraph" w:customStyle="1" w:styleId="Code">
    <w:name w:val="Code"/>
    <w:basedOn w:val="a"/>
    <w:link w:val="CodeChar"/>
    <w:qFormat/>
    <w:rsid w:val="001428B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1428B1"/>
    <w:rPr>
      <w:rFonts w:ascii="Consolas" w:hAnsi="Consolas"/>
      <w:b/>
      <w:noProof/>
    </w:rPr>
  </w:style>
  <w:style w:type="table" w:customStyle="1" w:styleId="TableGrid1">
    <w:name w:val="Table Grid1"/>
    <w:basedOn w:val="a1"/>
    <w:next w:val="a8"/>
    <w:uiPriority w:val="5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8">
    <w:name w:val="Table Grid"/>
    <w:basedOn w:val="a1"/>
    <w:uiPriority w:val="3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link w:val="aa"/>
    <w:uiPriority w:val="34"/>
    <w:qFormat/>
    <w:rsid w:val="00C824C7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C824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0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409</Words>
  <Characters>2242</Characters>
  <Application>Microsoft Office Word</Application>
  <DocSecurity>0</DocSecurity>
  <Lines>118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10</cp:revision>
  <dcterms:created xsi:type="dcterms:W3CDTF">2021-07-13T07:05:00Z</dcterms:created>
  <dcterms:modified xsi:type="dcterms:W3CDTF">2022-12-06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d306a89992e8910f6682cb45f7d07505e237221d896e7c03d5f61b8a059844</vt:lpwstr>
  </property>
</Properties>
</file>